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8BC77" w14:textId="4A6F4655" w:rsidR="00E16438" w:rsidRPr="0010643C" w:rsidRDefault="00E16438" w:rsidP="00E1643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y 30, 2021:</w:t>
      </w:r>
    </w:p>
    <w:p w14:paraId="72863B28" w14:textId="5805D43C" w:rsidR="00E16438" w:rsidRDefault="00E16438" w:rsidP="00E16438">
      <w:pPr>
        <w:rPr>
          <w:lang w:val="en-US"/>
        </w:rPr>
      </w:pPr>
      <w:r>
        <w:rPr>
          <w:lang w:val="en-US"/>
        </w:rPr>
        <w:t xml:space="preserve">Nmap: port scanning tool </w:t>
      </w:r>
      <w:r w:rsidR="0010643C">
        <w:rPr>
          <w:lang w:val="en-US"/>
        </w:rPr>
        <w:t>–</w:t>
      </w:r>
      <w:r>
        <w:rPr>
          <w:lang w:val="en-US"/>
        </w:rPr>
        <w:t xml:space="preserve"> </w:t>
      </w:r>
    </w:p>
    <w:p w14:paraId="4E15B0D9" w14:textId="71538047" w:rsidR="0010643C" w:rsidRDefault="00152011" w:rsidP="00E16438">
      <w:pPr>
        <w:rPr>
          <w:lang w:val="en-US"/>
        </w:rPr>
      </w:pPr>
      <w:r>
        <w:rPr>
          <w:lang w:val="en-US"/>
        </w:rPr>
        <w:t>-sT tcp connect scan , -sS half open scan, -sU udp scan</w:t>
      </w:r>
    </w:p>
    <w:p w14:paraId="2B6D1D1A" w14:textId="6E2B57A7" w:rsidR="00152011" w:rsidRDefault="00152011" w:rsidP="00E16438">
      <w:pPr>
        <w:rPr>
          <w:lang w:val="en-US"/>
        </w:rPr>
      </w:pPr>
      <w:r>
        <w:rPr>
          <w:lang w:val="en-US"/>
        </w:rPr>
        <w:t>TCP handshake – 3 way – first send tcp req with syn flag – get syncack – send ack</w:t>
      </w:r>
    </w:p>
    <w:p w14:paraId="0FCE94FC" w14:textId="1C34E4C5" w:rsidR="00152011" w:rsidRDefault="00152011" w:rsidP="00E16438">
      <w:pPr>
        <w:rPr>
          <w:lang w:val="en-US"/>
        </w:rPr>
      </w:pPr>
      <w:r>
        <w:rPr>
          <w:lang w:val="en-US"/>
        </w:rPr>
        <w:t>Filtererd – blocked by firewall – packets are dropped</w:t>
      </w:r>
    </w:p>
    <w:p w14:paraId="34390D7E" w14:textId="17F1336C" w:rsidR="00152011" w:rsidRDefault="00152011" w:rsidP="00E16438">
      <w:pPr>
        <w:rPr>
          <w:lang w:val="en-US"/>
        </w:rPr>
      </w:pPr>
      <w:r>
        <w:rPr>
          <w:lang w:val="en-US"/>
        </w:rPr>
        <w:t>SYN scan – stealth as 3</w:t>
      </w:r>
      <w:r w:rsidRPr="00152011">
        <w:rPr>
          <w:vertAlign w:val="superscript"/>
          <w:lang w:val="en-US"/>
        </w:rPr>
        <w:t>rd</w:t>
      </w:r>
      <w:r>
        <w:rPr>
          <w:lang w:val="en-US"/>
        </w:rPr>
        <w:t xml:space="preserve"> part is replaced with rst</w:t>
      </w:r>
    </w:p>
    <w:p w14:paraId="1B4E73D4" w14:textId="65905017" w:rsidR="00152011" w:rsidRDefault="00152011" w:rsidP="00E16438">
      <w:pPr>
        <w:rPr>
          <w:lang w:val="en-US"/>
        </w:rPr>
      </w:pPr>
      <w:r>
        <w:rPr>
          <w:lang w:val="en-US"/>
        </w:rPr>
        <w:t xml:space="preserve">UDP scan </w:t>
      </w:r>
      <w:r w:rsidR="006B34BA">
        <w:rPr>
          <w:lang w:val="en-US"/>
        </w:rPr>
        <w:t>–</w:t>
      </w:r>
      <w:r>
        <w:rPr>
          <w:lang w:val="en-US"/>
        </w:rPr>
        <w:t xml:space="preserve"> </w:t>
      </w:r>
      <w:r w:rsidR="006B34BA">
        <w:rPr>
          <w:lang w:val="en-US"/>
        </w:rPr>
        <w:t>icmp- ping packets. No handshake one way</w:t>
      </w:r>
    </w:p>
    <w:p w14:paraId="04251883" w14:textId="77777777" w:rsidR="00152011" w:rsidRPr="00E16438" w:rsidRDefault="00152011" w:rsidP="00E16438">
      <w:pPr>
        <w:rPr>
          <w:lang w:val="en-US"/>
        </w:rPr>
      </w:pPr>
    </w:p>
    <w:sectPr w:rsidR="00152011" w:rsidRPr="00E16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11B21"/>
    <w:multiLevelType w:val="hybridMultilevel"/>
    <w:tmpl w:val="9B2C73AA"/>
    <w:lvl w:ilvl="0" w:tplc="DA7088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bAwNbQwtDA3NjdW0lEKTi0uzszPAykwrAUAzdaSRywAAAA="/>
  </w:docVars>
  <w:rsids>
    <w:rsidRoot w:val="00971F76"/>
    <w:rsid w:val="0010643C"/>
    <w:rsid w:val="00152011"/>
    <w:rsid w:val="006B34BA"/>
    <w:rsid w:val="00780EC7"/>
    <w:rsid w:val="00971F76"/>
    <w:rsid w:val="00CE6C9B"/>
    <w:rsid w:val="00E16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125B3"/>
  <w15:chartTrackingRefBased/>
  <w15:docId w15:val="{FFF4CBA1-5BD6-40F7-9091-EAAB09921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64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2</cp:revision>
  <dcterms:created xsi:type="dcterms:W3CDTF">2021-05-30T14:34:00Z</dcterms:created>
  <dcterms:modified xsi:type="dcterms:W3CDTF">2021-05-30T16:08:00Z</dcterms:modified>
</cp:coreProperties>
</file>